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FCCA4" w14:textId="77777777" w:rsidR="004D4102" w:rsidRDefault="004D4102" w:rsidP="00F57135">
      <w:pPr>
        <w:spacing w:before="360" w:after="240"/>
        <w:ind w:left="-284" w:right="-284"/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</w:pPr>
    </w:p>
    <w:p w14:paraId="3A6DF147" w14:textId="77777777" w:rsidR="004D4102" w:rsidRDefault="004D4102" w:rsidP="00F57135">
      <w:pPr>
        <w:spacing w:before="360" w:after="240"/>
        <w:ind w:left="-284" w:right="-284"/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</w:pPr>
    </w:p>
    <w:p w14:paraId="0BC88B47" w14:textId="213A2609" w:rsidR="00F57135" w:rsidRDefault="001804E6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  <w:lang w:val="en-GB"/>
        </w:rPr>
      </w:pPr>
      <w:r w:rsidRPr="001804E6"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  <w:t>Identifying</w:t>
      </w:r>
      <w:r w:rsidRPr="001804E6"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  <w:t xml:space="preserve"> different audiences of scientific information</w:t>
      </w:r>
      <w:r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  <w:t xml:space="preserve"> - </w:t>
      </w:r>
      <w:r w:rsidRPr="001804E6">
        <w:rPr>
          <w:rFonts w:ascii="Calibri Light" w:eastAsia="Arial" w:hAnsi="Calibri Light" w:cs="Arial"/>
          <w:b/>
          <w:iCs/>
          <w:color w:val="363F83"/>
          <w:sz w:val="40"/>
          <w:szCs w:val="40"/>
          <w:lang w:val="en-GB" w:eastAsia="de-AT"/>
        </w:rPr>
        <w:t>Tackling disinformation on scientific issues</w:t>
      </w:r>
      <w:r w:rsidRPr="001804E6">
        <w:rPr>
          <w:rFonts w:ascii="Calibri Light" w:eastAsia="Arial" w:hAnsi="Calibri Light" w:cs="Arial"/>
          <w:b/>
          <w:iCs/>
          <w:caps/>
          <w:color w:val="363F83"/>
          <w:spacing w:val="20"/>
          <w:sz w:val="40"/>
          <w:szCs w:val="40"/>
          <w:lang w:val="en-GB" w:eastAsia="de-AT"/>
        </w:rPr>
        <w:t xml:space="preserve"> </w:t>
      </w:r>
      <w:r w:rsidR="00F57135" w:rsidRPr="00F57135"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  <w:lang w:val="en-GB"/>
        </w:rPr>
        <w:t>Module structure</w:t>
      </w:r>
    </w:p>
    <w:p w14:paraId="4ED1D9FF" w14:textId="63A4E45A" w:rsidR="001804E6" w:rsidRDefault="001804E6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  <w:lang w:val="en-GB"/>
        </w:rPr>
      </w:pPr>
    </w:p>
    <w:p w14:paraId="47D92CEF" w14:textId="23542F02" w:rsidR="001804E6" w:rsidRDefault="001804E6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</w:rPr>
      </w:pPr>
    </w:p>
    <w:tbl>
      <w:tblPr>
        <w:tblW w:w="1487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76"/>
        <w:gridCol w:w="1976"/>
        <w:gridCol w:w="3551"/>
        <w:gridCol w:w="3260"/>
        <w:gridCol w:w="4111"/>
      </w:tblGrid>
      <w:tr w:rsidR="001B1168" w14:paraId="56350AD3" w14:textId="77777777" w:rsidTr="001B1168">
        <w:trPr>
          <w:trHeight w:val="731"/>
        </w:trPr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E1F772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 xml:space="preserve">TEACHING HOURS </w:t>
            </w:r>
          </w:p>
          <w:p w14:paraId="0DDE80E5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>(45 min each)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398AD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>TIME NEEDED</w:t>
            </w:r>
          </w:p>
        </w:tc>
        <w:tc>
          <w:tcPr>
            <w:tcW w:w="355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4E344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>CONTENT &amp; TEACHER ACTIVITY</w:t>
            </w:r>
          </w:p>
        </w:tc>
        <w:tc>
          <w:tcPr>
            <w:tcW w:w="3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F66F1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>STUDENT ACTIVITY</w:t>
            </w:r>
          </w:p>
        </w:tc>
        <w:tc>
          <w:tcPr>
            <w:tcW w:w="411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D1114" w14:textId="77777777" w:rsidR="001B1168" w:rsidRPr="001B1168" w:rsidRDefault="001B1168" w:rsidP="001B1168">
            <w:pPr>
              <w:spacing w:after="120" w:line="240" w:lineRule="auto"/>
              <w:ind w:left="34"/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iCs/>
                <w:color w:val="263279"/>
                <w:sz w:val="24"/>
                <w:szCs w:val="24"/>
                <w:lang w:val="en-GB"/>
              </w:rPr>
              <w:t>RESOURCE / METHOD</w:t>
            </w:r>
          </w:p>
        </w:tc>
      </w:tr>
      <w:tr w:rsidR="001B1168" w14:paraId="1FD9544D" w14:textId="77777777" w:rsidTr="001B1168">
        <w:trPr>
          <w:trHeight w:val="2057"/>
        </w:trPr>
        <w:tc>
          <w:tcPr>
            <w:tcW w:w="1976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14:paraId="4BED235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1 </w:t>
            </w:r>
            <w:proofErr w:type="spellStart"/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>hour</w:t>
            </w:r>
            <w:proofErr w:type="spellEnd"/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1562F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10 min</w:t>
            </w:r>
          </w:p>
          <w:p w14:paraId="0E042EE8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518827F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1-10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2E71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Introduction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modul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–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brief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description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of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nten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8DA9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Main points about disinformation on scientific issues</w:t>
            </w:r>
          </w:p>
          <w:p w14:paraId="228790C7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9F0A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PT</w:t>
            </w:r>
          </w:p>
          <w:p w14:paraId="6F22A9CF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</w:tr>
      <w:tr w:rsidR="001B1168" w14:paraId="450530E7" w14:textId="77777777" w:rsidTr="001B1168">
        <w:trPr>
          <w:trHeight w:val="859"/>
        </w:trPr>
        <w:tc>
          <w:tcPr>
            <w:tcW w:w="197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83C93D" w14:textId="77777777" w:rsidR="001B1168" w:rsidRDefault="001B1168" w:rsidP="00D029E3"/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C1D00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35 min</w:t>
            </w:r>
          </w:p>
          <w:p w14:paraId="0A815BF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1FB12FA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11-20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ED4B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Identifying fake news on science</w:t>
            </w:r>
          </w:p>
          <w:p w14:paraId="7BB44F24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D1B47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tudent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in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group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discus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pecific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as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of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fake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cientific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nten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C4EB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PT</w:t>
            </w:r>
          </w:p>
        </w:tc>
      </w:tr>
      <w:tr w:rsidR="001B1168" w14:paraId="28FAC8A6" w14:textId="77777777" w:rsidTr="001B1168">
        <w:trPr>
          <w:trHeight w:val="859"/>
        </w:trPr>
        <w:tc>
          <w:tcPr>
            <w:tcW w:w="1976" w:type="dxa"/>
            <w:vMerge w:val="restart"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14:paraId="7331E701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1 </w:t>
            </w:r>
            <w:proofErr w:type="spellStart"/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>hour</w:t>
            </w:r>
            <w:proofErr w:type="spellEnd"/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81071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15 min</w:t>
            </w:r>
          </w:p>
          <w:p w14:paraId="051B9B4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21-22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1305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nspirational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belief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9286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F5E8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PT</w:t>
            </w:r>
          </w:p>
        </w:tc>
      </w:tr>
      <w:tr w:rsidR="001B1168" w14:paraId="3A3CD60D" w14:textId="77777777" w:rsidTr="001B1168">
        <w:trPr>
          <w:trHeight w:val="859"/>
        </w:trPr>
        <w:tc>
          <w:tcPr>
            <w:tcW w:w="197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F04D17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/>
                <w:bCs/>
                <w:lang w:val="en-GB"/>
              </w:rPr>
            </w:pPr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A3B7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30 min</w:t>
            </w:r>
          </w:p>
          <w:p w14:paraId="2157B1A7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3C470559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23-30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4EB38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ractice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08C8C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tudent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ar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assigned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exercis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recogniz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nspiration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on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media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C27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PPT,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exercic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on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mputer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,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quiz</w:t>
            </w:r>
            <w:proofErr w:type="spellEnd"/>
          </w:p>
        </w:tc>
      </w:tr>
      <w:tr w:rsidR="001B1168" w14:paraId="16749E4C" w14:textId="77777777" w:rsidTr="001B1168">
        <w:trPr>
          <w:trHeight w:val="2610"/>
        </w:trPr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C7881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1 </w:t>
            </w:r>
            <w:proofErr w:type="spellStart"/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>hour</w:t>
            </w:r>
            <w:proofErr w:type="spellEnd"/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 </w:t>
            </w:r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7C726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45 min</w:t>
            </w:r>
          </w:p>
          <w:p w14:paraId="2CFFF84A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72E4EF8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31-37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69E5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Way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of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ackling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disinformation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05B5000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0BCE6AD4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08E50489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BB41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resen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ol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of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ackling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disinformation</w:t>
            </w:r>
            <w:proofErr w:type="spellEnd"/>
          </w:p>
          <w:p w14:paraId="7169AD26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7E248B3A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E3D29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PT</w:t>
            </w:r>
          </w:p>
          <w:p w14:paraId="667D28EE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6A9826E6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6A1929BB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6262E584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070BD917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6C93FC8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044CAC15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  <w:p w14:paraId="0C7242A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</w:tc>
      </w:tr>
      <w:tr w:rsidR="001B1168" w14:paraId="1CF2D7CD" w14:textId="77777777" w:rsidTr="001B1168">
        <w:trPr>
          <w:trHeight w:val="745"/>
        </w:trPr>
        <w:tc>
          <w:tcPr>
            <w:tcW w:w="1976" w:type="dxa"/>
            <w:tcBorders>
              <w:top w:val="nil"/>
              <w:left w:val="single" w:sz="8" w:space="0" w:color="000000"/>
              <w:right w:val="single" w:sz="8" w:space="0" w:color="000000"/>
            </w:tcBorders>
          </w:tcPr>
          <w:p w14:paraId="12E98CF9" w14:textId="6F2C79E4" w:rsidR="001B1168" w:rsidRPr="001B1168" w:rsidRDefault="001B1168" w:rsidP="00D029E3">
            <w:pPr>
              <w:rPr>
                <w:rFonts w:ascii="Source Sans Pro Light" w:hAnsi="Source Sans Pro Light" w:cs="Times New Roman"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lastRenderedPageBreak/>
              <w:t>1</w:t>
            </w: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 hour</w:t>
            </w:r>
            <w:r w:rsidRPr="001B1168">
              <w:rPr>
                <w:rFonts w:ascii="Source Sans Pro Light" w:hAnsi="Source Sans Pro Light" w:cs="Times New Roman"/>
                <w:b/>
                <w:bCs/>
                <w:lang w:val="en-GB"/>
              </w:rPr>
              <w:t xml:space="preserve"> and 30 min</w:t>
            </w:r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1EB40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30 min</w:t>
            </w:r>
          </w:p>
          <w:p w14:paraId="243AB1F8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7ACA480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38-41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9A1E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Working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with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ol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4529C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tudent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ry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variou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ol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a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an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help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m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in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factchecking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rocess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2200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PPT,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computer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lab,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variou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ools</w:t>
            </w:r>
            <w:proofErr w:type="spellEnd"/>
          </w:p>
        </w:tc>
      </w:tr>
      <w:tr w:rsidR="001B1168" w14:paraId="72A4EE30" w14:textId="77777777" w:rsidTr="001B1168">
        <w:trPr>
          <w:trHeight w:val="745"/>
        </w:trPr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4D9C9B" w14:textId="184D12B2" w:rsidR="001B1168" w:rsidRPr="001B1168" w:rsidRDefault="001B1168" w:rsidP="00D029E3">
            <w:pPr>
              <w:rPr>
                <w:rFonts w:ascii="Source Sans Pro Light" w:hAnsi="Source Sans Pro Light" w:cs="Times New Roman"/>
                <w:lang w:val="en-GB"/>
              </w:rPr>
            </w:pPr>
          </w:p>
        </w:tc>
        <w:tc>
          <w:tcPr>
            <w:tcW w:w="197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DA49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45 min</w:t>
            </w:r>
          </w:p>
          <w:p w14:paraId="7E1F7311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  <w:p w14:paraId="178E40F3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(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lide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42)</w:t>
            </w:r>
          </w:p>
        </w:tc>
        <w:tc>
          <w:tcPr>
            <w:tcW w:w="3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E61CD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tudent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hand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on evaluating sources</w:t>
            </w:r>
          </w:p>
          <w:p w14:paraId="0ADABFCE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CFC82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Student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work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in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air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and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resen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ir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finding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. Report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problems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at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they</w:t>
            </w:r>
            <w:proofErr w:type="spellEnd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 xml:space="preserve"> </w:t>
            </w:r>
            <w:proofErr w:type="spellStart"/>
            <w:r w:rsidRPr="001B1168">
              <w:rPr>
                <w:rFonts w:ascii="Source Sans Pro Light" w:hAnsi="Source Sans Pro Light" w:cs="Times New Roman"/>
                <w:bCs/>
                <w:lang w:val="en-GB"/>
              </w:rPr>
              <w:t>encounter</w:t>
            </w:r>
            <w:proofErr w:type="spellEnd"/>
          </w:p>
        </w:tc>
        <w:tc>
          <w:tcPr>
            <w:tcW w:w="411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FC351" w14:textId="77777777" w:rsidR="001B1168" w:rsidRPr="001B1168" w:rsidRDefault="001B1168" w:rsidP="00D029E3">
            <w:pPr>
              <w:rPr>
                <w:rFonts w:ascii="Source Sans Pro Light" w:hAnsi="Source Sans Pro Light" w:cs="Times New Roman"/>
                <w:bCs/>
                <w:lang w:val="en-GB"/>
              </w:rPr>
            </w:pPr>
          </w:p>
        </w:tc>
      </w:tr>
    </w:tbl>
    <w:p w14:paraId="6F9C1A8B" w14:textId="52B336E3" w:rsidR="001B1168" w:rsidRDefault="001B1168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</w:rPr>
      </w:pPr>
    </w:p>
    <w:p w14:paraId="404D8DFD" w14:textId="77777777" w:rsidR="001B1168" w:rsidRPr="001804E6" w:rsidRDefault="001B1168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</w:rPr>
      </w:pPr>
    </w:p>
    <w:p w14:paraId="5209D3E0" w14:textId="77777777" w:rsidR="001804E6" w:rsidRPr="00F57135" w:rsidRDefault="001804E6" w:rsidP="001804E6">
      <w:pPr>
        <w:spacing w:after="120" w:line="240" w:lineRule="auto"/>
        <w:ind w:left="-284"/>
        <w:rPr>
          <w:rFonts w:ascii="Source Sans Pro Light" w:eastAsia="Source Sans Pro" w:hAnsi="Source Sans Pro Light" w:cs="Lato"/>
          <w:b/>
          <w:caps/>
          <w:color w:val="E5362B"/>
          <w:spacing w:val="20"/>
          <w:sz w:val="24"/>
          <w:szCs w:val="24"/>
          <w:lang w:val="en-GB"/>
        </w:rPr>
      </w:pPr>
    </w:p>
    <w:p w14:paraId="718A7592" w14:textId="6EAAF833" w:rsidR="00AE22FD" w:rsidRPr="003C2227" w:rsidRDefault="00AE22FD" w:rsidP="00AE22FD">
      <w:pPr>
        <w:spacing w:after="120" w:line="276" w:lineRule="auto"/>
        <w:ind w:left="-284"/>
        <w:jc w:val="both"/>
        <w:rPr>
          <w:rFonts w:ascii="Source Sans Pro Light" w:hAnsi="Source Sans Pro Light" w:cs="Times New Roman"/>
          <w:bCs/>
          <w:lang w:val="en-US"/>
        </w:rPr>
      </w:pPr>
    </w:p>
    <w:sectPr w:rsidR="00AE22FD" w:rsidRPr="003C2227" w:rsidSect="004D4102">
      <w:headerReference w:type="default" r:id="rId8"/>
      <w:footerReference w:type="even" r:id="rId9"/>
      <w:footerReference w:type="default" r:id="rId10"/>
      <w:headerReference w:type="first" r:id="rId11"/>
      <w:pgSz w:w="16838" w:h="11906" w:orient="landscape"/>
      <w:pgMar w:top="2245" w:right="1134" w:bottom="991" w:left="992" w:header="708" w:footer="21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CE682" w14:textId="77777777" w:rsidR="00E14570" w:rsidRDefault="00E14570" w:rsidP="00094809">
      <w:pPr>
        <w:spacing w:after="0" w:line="240" w:lineRule="auto"/>
      </w:pPr>
      <w:r>
        <w:separator/>
      </w:r>
    </w:p>
  </w:endnote>
  <w:endnote w:type="continuationSeparator" w:id="0">
    <w:p w14:paraId="088E98AD" w14:textId="77777777" w:rsidR="00E14570" w:rsidRDefault="00E14570" w:rsidP="00094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ource Sans Pro Light">
    <w:altName w:val="Source Sans Pro Light"/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454EE" w14:textId="77777777" w:rsidR="00094809" w:rsidRPr="00094809" w:rsidRDefault="00094809" w:rsidP="00094809">
    <w:pPr>
      <w:pStyle w:val="a4"/>
      <w:tabs>
        <w:tab w:val="clear" w:pos="9072"/>
      </w:tabs>
      <w:ind w:left="-567" w:right="-426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AECBA" w14:textId="3F0B7058" w:rsidR="00094809" w:rsidRPr="003C2227" w:rsidRDefault="00094809" w:rsidP="003C2227">
    <w:pPr>
      <w:spacing w:after="0" w:line="240" w:lineRule="auto"/>
      <w:ind w:left="-567" w:right="-426"/>
      <w:jc w:val="center"/>
      <w:rPr>
        <w:rFonts w:ascii="Lato" w:hAnsi="Lato" w:cs="Lato"/>
        <w:color w:val="E5362B"/>
        <w:sz w:val="16"/>
        <w:szCs w:val="16"/>
        <w:lang w:val="en-GB"/>
      </w:rPr>
    </w:pPr>
    <w:r w:rsidRPr="003C2227">
      <w:rPr>
        <w:rFonts w:ascii="Lato" w:hAnsi="Lato" w:cs="Lato"/>
        <w:color w:val="E5362B"/>
        <w:sz w:val="16"/>
        <w:szCs w:val="16"/>
        <w:lang w:val="en-GB"/>
      </w:rPr>
      <w:t>ERUM – Enhancing Research Understanding through Media (2019-1-AT01-KA203-051482)</w:t>
    </w:r>
    <w:r w:rsidR="003C2227">
      <w:rPr>
        <w:rFonts w:ascii="Lato" w:hAnsi="Lato" w:cs="Lato"/>
        <w:color w:val="E5362B"/>
        <w:sz w:val="16"/>
        <w:szCs w:val="16"/>
        <w:lang w:val="en-GB"/>
      </w:rPr>
      <w:br/>
    </w:r>
    <w:r w:rsidRPr="003C2227">
      <w:rPr>
        <w:rFonts w:ascii="Lato" w:hAnsi="Lato" w:cs="Lato"/>
        <w:i/>
        <w:color w:val="E5362B"/>
        <w:sz w:val="16"/>
        <w:szCs w:val="16"/>
        <w:lang w:val="en-GB"/>
      </w:rPr>
      <w:t xml:space="preserve">The European Commission support </w:t>
    </w:r>
    <w:proofErr w:type="gramStart"/>
    <w:r w:rsidRPr="003C2227">
      <w:rPr>
        <w:rFonts w:ascii="Lato" w:hAnsi="Lato" w:cs="Lato"/>
        <w:i/>
        <w:color w:val="E5362B"/>
        <w:sz w:val="16"/>
        <w:szCs w:val="16"/>
        <w:lang w:val="en-GB"/>
      </w:rPr>
      <w:t>for the production of</w:t>
    </w:r>
    <w:proofErr w:type="gramEnd"/>
    <w:r w:rsidRPr="003C2227">
      <w:rPr>
        <w:rFonts w:ascii="Lato" w:hAnsi="Lato" w:cs="Lato"/>
        <w:i/>
        <w:color w:val="E5362B"/>
        <w:sz w:val="16"/>
        <w:szCs w:val="16"/>
        <w:lang w:val="en-GB"/>
      </w:rPr>
      <w:t xml:space="preserve"> this publication does not constitute an endorsemen</w:t>
    </w:r>
    <w:r w:rsidR="00110FE9" w:rsidRPr="003C2227">
      <w:rPr>
        <w:rFonts w:ascii="Lato" w:hAnsi="Lato" w:cs="Lato"/>
        <w:i/>
        <w:color w:val="E5362B"/>
        <w:sz w:val="16"/>
        <w:szCs w:val="16"/>
        <w:lang w:val="en-GB"/>
      </w:rPr>
      <w:t>t of the contents which reflect</w:t>
    </w:r>
    <w:r w:rsidRPr="003C2227">
      <w:rPr>
        <w:rFonts w:ascii="Lato" w:hAnsi="Lato" w:cs="Lato"/>
        <w:i/>
        <w:color w:val="E5362B"/>
        <w:sz w:val="16"/>
        <w:szCs w:val="16"/>
        <w:lang w:val="en-GB"/>
      </w:rPr>
      <w:t xml:space="preserve"> the views only of the authors, and the Commission cannot be held responsible for any use which may be made of the information contained therei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DD426" w14:textId="77777777" w:rsidR="00E14570" w:rsidRDefault="00E14570" w:rsidP="00094809">
      <w:pPr>
        <w:spacing w:after="0" w:line="240" w:lineRule="auto"/>
      </w:pPr>
      <w:r>
        <w:separator/>
      </w:r>
    </w:p>
  </w:footnote>
  <w:footnote w:type="continuationSeparator" w:id="0">
    <w:p w14:paraId="7B6C5A49" w14:textId="77777777" w:rsidR="00E14570" w:rsidRDefault="00E14570" w:rsidP="000948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5F159" w14:textId="5F44412C" w:rsidR="00094809" w:rsidRPr="00094809" w:rsidRDefault="0055592C" w:rsidP="00094809">
    <w:pPr>
      <w:pStyle w:val="a3"/>
      <w:tabs>
        <w:tab w:val="clear" w:pos="9072"/>
      </w:tabs>
      <w:ind w:left="-567" w:right="-426"/>
      <w:rPr>
        <w:sz w:val="18"/>
        <w:szCs w:val="18"/>
      </w:rPr>
    </w:pPr>
    <w:r>
      <w:rPr>
        <w:noProof/>
        <w:sz w:val="18"/>
        <w:szCs w:val="18"/>
        <w:lang w:eastAsia="de-DE"/>
      </w:rPr>
      <w:drawing>
        <wp:inline distT="0" distB="0" distL="0" distR="0" wp14:anchorId="6C0B26B8" wp14:editId="218D5A1C">
          <wp:extent cx="1467293" cy="825352"/>
          <wp:effectExtent l="0" t="0" r="0" b="0"/>
          <wp:docPr id="10" name="Picture 10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950" cy="844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647E9" w14:textId="29C2DAF5" w:rsidR="0055592C" w:rsidRDefault="0055592C">
    <w:pPr>
      <w:pStyle w:val="a3"/>
    </w:pPr>
    <w:r w:rsidRPr="00094809">
      <w:rPr>
        <w:noProof/>
        <w:sz w:val="18"/>
        <w:szCs w:val="18"/>
        <w:lang w:eastAsia="de-DE"/>
      </w:rPr>
      <w:drawing>
        <wp:anchor distT="0" distB="0" distL="114300" distR="114300" simplePos="0" relativeHeight="251660288" behindDoc="1" locked="0" layoutInCell="1" allowOverlap="1" wp14:anchorId="3356A925" wp14:editId="4DD77F87">
          <wp:simplePos x="0" y="0"/>
          <wp:positionH relativeFrom="margin">
            <wp:posOffset>-639445</wp:posOffset>
          </wp:positionH>
          <wp:positionV relativeFrom="paragraph">
            <wp:posOffset>-446878</wp:posOffset>
          </wp:positionV>
          <wp:extent cx="10706986" cy="2696810"/>
          <wp:effectExtent l="0" t="0" r="0" b="0"/>
          <wp:wrapNone/>
          <wp:docPr id="11" name="Grafik 19" descr="Graphical user interface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9" descr="Graphical user interface, application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6986" cy="2696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74FFF"/>
    <w:multiLevelType w:val="hybridMultilevel"/>
    <w:tmpl w:val="4678C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9F1CCF"/>
    <w:multiLevelType w:val="hybridMultilevel"/>
    <w:tmpl w:val="C6426C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0F08FF"/>
    <w:multiLevelType w:val="hybridMultilevel"/>
    <w:tmpl w:val="96F23B6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07767"/>
    <w:multiLevelType w:val="hybridMultilevel"/>
    <w:tmpl w:val="FBC8E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6D741F"/>
    <w:multiLevelType w:val="hybridMultilevel"/>
    <w:tmpl w:val="FA32DCF4"/>
    <w:lvl w:ilvl="0" w:tplc="EE5E2732"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B50262"/>
    <w:multiLevelType w:val="hybridMultilevel"/>
    <w:tmpl w:val="42DC74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D666CA"/>
    <w:multiLevelType w:val="hybridMultilevel"/>
    <w:tmpl w:val="40D23A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FD56C8B"/>
    <w:multiLevelType w:val="hybridMultilevel"/>
    <w:tmpl w:val="AF7498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MDMysLS0NDY2NTFV0lEKTi0uzszPAykwrAUAiYPfSSwAAAA="/>
  </w:docVars>
  <w:rsids>
    <w:rsidRoot w:val="00094809"/>
    <w:rsid w:val="00094809"/>
    <w:rsid w:val="00110FE9"/>
    <w:rsid w:val="001804E6"/>
    <w:rsid w:val="001B1168"/>
    <w:rsid w:val="001D3ECA"/>
    <w:rsid w:val="00201956"/>
    <w:rsid w:val="00252B92"/>
    <w:rsid w:val="00253945"/>
    <w:rsid w:val="002710CA"/>
    <w:rsid w:val="00281AD8"/>
    <w:rsid w:val="0033425C"/>
    <w:rsid w:val="003779E5"/>
    <w:rsid w:val="003C2227"/>
    <w:rsid w:val="004C02D2"/>
    <w:rsid w:val="004D4102"/>
    <w:rsid w:val="00517F47"/>
    <w:rsid w:val="00523A2E"/>
    <w:rsid w:val="00546523"/>
    <w:rsid w:val="0055592C"/>
    <w:rsid w:val="006033AB"/>
    <w:rsid w:val="006411D0"/>
    <w:rsid w:val="006A2789"/>
    <w:rsid w:val="006B0542"/>
    <w:rsid w:val="007A5C9A"/>
    <w:rsid w:val="00800766"/>
    <w:rsid w:val="008036EE"/>
    <w:rsid w:val="00870838"/>
    <w:rsid w:val="00897E72"/>
    <w:rsid w:val="008A0FAA"/>
    <w:rsid w:val="00960382"/>
    <w:rsid w:val="009B20C1"/>
    <w:rsid w:val="009F1D20"/>
    <w:rsid w:val="00A3442E"/>
    <w:rsid w:val="00A86753"/>
    <w:rsid w:val="00AE22FD"/>
    <w:rsid w:val="00B90E1B"/>
    <w:rsid w:val="00BC151D"/>
    <w:rsid w:val="00BC787C"/>
    <w:rsid w:val="00C7060A"/>
    <w:rsid w:val="00C709CF"/>
    <w:rsid w:val="00C756EB"/>
    <w:rsid w:val="00CB77D8"/>
    <w:rsid w:val="00D10608"/>
    <w:rsid w:val="00D43FF9"/>
    <w:rsid w:val="00D94AE8"/>
    <w:rsid w:val="00E14570"/>
    <w:rsid w:val="00E65035"/>
    <w:rsid w:val="00F41AE4"/>
    <w:rsid w:val="00F57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2C71FD"/>
  <w15:chartTrackingRefBased/>
  <w15:docId w15:val="{5816D9F5-A350-4EA9-8884-2D027092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9"/>
    <w:unhideWhenUsed/>
    <w:qFormat/>
    <w:rsid w:val="001B1168"/>
    <w:pPr>
      <w:keepNext/>
      <w:keepLines/>
      <w:spacing w:before="40" w:after="0" w:line="240" w:lineRule="auto"/>
      <w:outlineLvl w:val="1"/>
    </w:pPr>
    <w:rPr>
      <w:rFonts w:ascii="Century Gothic" w:eastAsiaTheme="majorEastAsia" w:hAnsi="Century Gothic" w:cstheme="majorBidi"/>
      <w:i/>
      <w:color w:val="2E74B5" w:themeColor="accent1" w:themeShade="BF"/>
      <w:sz w:val="24"/>
      <w:szCs w:val="26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948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094809"/>
  </w:style>
  <w:style w:type="paragraph" w:styleId="a4">
    <w:name w:val="footer"/>
    <w:basedOn w:val="a"/>
    <w:link w:val="Char0"/>
    <w:uiPriority w:val="99"/>
    <w:unhideWhenUsed/>
    <w:rsid w:val="000948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094809"/>
  </w:style>
  <w:style w:type="paragraph" w:styleId="a5">
    <w:name w:val="annotation text"/>
    <w:basedOn w:val="a"/>
    <w:link w:val="Char1"/>
    <w:uiPriority w:val="99"/>
    <w:semiHidden/>
    <w:unhideWhenUsed/>
    <w:rsid w:val="00110FE9"/>
    <w:pPr>
      <w:spacing w:after="0" w:line="240" w:lineRule="auto"/>
    </w:pPr>
    <w:rPr>
      <w:sz w:val="20"/>
      <w:szCs w:val="20"/>
    </w:rPr>
  </w:style>
  <w:style w:type="character" w:customStyle="1" w:styleId="Char1">
    <w:name w:val="Κείμενο σχολίου Char"/>
    <w:basedOn w:val="a0"/>
    <w:link w:val="a5"/>
    <w:uiPriority w:val="99"/>
    <w:semiHidden/>
    <w:rsid w:val="00110FE9"/>
    <w:rPr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110FE9"/>
    <w:rPr>
      <w:sz w:val="16"/>
      <w:szCs w:val="16"/>
    </w:rPr>
  </w:style>
  <w:style w:type="paragraph" w:styleId="a7">
    <w:name w:val="Balloon Text"/>
    <w:basedOn w:val="a"/>
    <w:link w:val="Char2"/>
    <w:uiPriority w:val="99"/>
    <w:semiHidden/>
    <w:unhideWhenUsed/>
    <w:rsid w:val="00110F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7"/>
    <w:uiPriority w:val="99"/>
    <w:semiHidden/>
    <w:rsid w:val="00110FE9"/>
    <w:rPr>
      <w:rFonts w:ascii="Segoe UI" w:hAnsi="Segoe UI" w:cs="Segoe U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C70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-">
    <w:name w:val="Hyperlink"/>
    <w:basedOn w:val="a0"/>
    <w:uiPriority w:val="99"/>
    <w:unhideWhenUsed/>
    <w:rsid w:val="00C7060A"/>
    <w:rPr>
      <w:color w:val="0563C1" w:themeColor="hyperlink"/>
      <w:u w:val="single"/>
    </w:rPr>
  </w:style>
  <w:style w:type="character" w:styleId="a8">
    <w:name w:val="Strong"/>
    <w:basedOn w:val="a0"/>
    <w:uiPriority w:val="22"/>
    <w:qFormat/>
    <w:rsid w:val="00960382"/>
    <w:rPr>
      <w:b/>
      <w:bCs/>
    </w:rPr>
  </w:style>
  <w:style w:type="character" w:customStyle="1" w:styleId="css-901oao">
    <w:name w:val="css-901oao"/>
    <w:basedOn w:val="a0"/>
    <w:rsid w:val="00D94AE8"/>
  </w:style>
  <w:style w:type="character" w:styleId="-0">
    <w:name w:val="FollowedHyperlink"/>
    <w:basedOn w:val="a0"/>
    <w:uiPriority w:val="99"/>
    <w:semiHidden/>
    <w:unhideWhenUsed/>
    <w:rsid w:val="006033AB"/>
    <w:rPr>
      <w:color w:val="954F72" w:themeColor="followedHyperlink"/>
      <w:u w:val="single"/>
    </w:rPr>
  </w:style>
  <w:style w:type="character" w:styleId="a9">
    <w:name w:val="Unresolved Mention"/>
    <w:basedOn w:val="a0"/>
    <w:uiPriority w:val="99"/>
    <w:semiHidden/>
    <w:unhideWhenUsed/>
    <w:rsid w:val="00F57135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9F1D20"/>
    <w:pPr>
      <w:ind w:left="720"/>
      <w:contextualSpacing/>
    </w:pPr>
  </w:style>
  <w:style w:type="character" w:customStyle="1" w:styleId="2Char">
    <w:name w:val="Επικεφαλίδα 2 Char"/>
    <w:basedOn w:val="a0"/>
    <w:link w:val="2"/>
    <w:uiPriority w:val="9"/>
    <w:rsid w:val="001B1168"/>
    <w:rPr>
      <w:rFonts w:ascii="Century Gothic" w:eastAsiaTheme="majorEastAsia" w:hAnsi="Century Gothic" w:cstheme="majorBidi"/>
      <w:i/>
      <w:color w:val="2E74B5" w:themeColor="accent1" w:themeShade="BF"/>
      <w:sz w:val="24"/>
      <w:szCs w:val="2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2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8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47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98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7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18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7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3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6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6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5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91897C0-BD83-3D41-A543-0A1158F24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74</Words>
  <Characters>992</Characters>
  <Application>Microsoft Office Word</Application>
  <DocSecurity>0</DocSecurity>
  <Lines>8</Lines>
  <Paragraphs>2</Paragraphs>
  <ScaleCrop>false</ScaleCrop>
  <HeadingPairs>
    <vt:vector size="6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aet Wien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Urban</dc:creator>
  <cp:keywords/>
  <dc:description/>
  <cp:lastModifiedBy>Andreas Veglis</cp:lastModifiedBy>
  <cp:revision>3</cp:revision>
  <dcterms:created xsi:type="dcterms:W3CDTF">2022-04-15T14:03:00Z</dcterms:created>
  <dcterms:modified xsi:type="dcterms:W3CDTF">2022-05-07T08:57:00Z</dcterms:modified>
</cp:coreProperties>
</file>